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FFD40E" w14:textId="77777777" w:rsidR="008E516B" w:rsidRPr="00FB23FE" w:rsidRDefault="008E516B" w:rsidP="008E516B">
      <w:pPr>
        <w:spacing w:after="0"/>
        <w:rPr>
          <w:b/>
          <w:bCs/>
        </w:rPr>
      </w:pPr>
      <w:proofErr w:type="spellStart"/>
      <w:r w:rsidRPr="00FB23FE">
        <w:rPr>
          <w:b/>
          <w:bCs/>
        </w:rPr>
        <w:t>Mr</w:t>
      </w:r>
      <w:proofErr w:type="spellEnd"/>
      <w:r w:rsidRPr="00FB23FE">
        <w:rPr>
          <w:b/>
          <w:bCs/>
        </w:rPr>
        <w:t xml:space="preserve"> </w:t>
      </w:r>
      <w:proofErr w:type="spellStart"/>
      <w:r w:rsidRPr="00FB23FE">
        <w:rPr>
          <w:b/>
          <w:bCs/>
        </w:rPr>
        <w:t>Mohomad</w:t>
      </w:r>
      <w:proofErr w:type="spellEnd"/>
      <w:r w:rsidRPr="00FB23FE">
        <w:rPr>
          <w:b/>
          <w:bCs/>
        </w:rPr>
        <w:t xml:space="preserve"> Shamil </w:t>
      </w:r>
    </w:p>
    <w:p w14:paraId="622E5353" w14:textId="77777777" w:rsidR="008E516B" w:rsidRDefault="008E516B" w:rsidP="00C163F9"/>
    <w:p w14:paraId="098D44E6" w14:textId="6E76E4A4" w:rsidR="00C163F9" w:rsidRDefault="00C163F9" w:rsidP="00C163F9">
      <w:r>
        <w:t xml:space="preserve">I consider it a great </w:t>
      </w:r>
      <w:proofErr w:type="spellStart"/>
      <w:r>
        <w:t>hono</w:t>
      </w:r>
      <w:r w:rsidR="00B01C4D">
        <w:t>u</w:t>
      </w:r>
      <w:r>
        <w:t>r</w:t>
      </w:r>
      <w:proofErr w:type="spellEnd"/>
      <w:r>
        <w:t xml:space="preserve"> to write a few words for the 35</w:t>
      </w:r>
      <w:r w:rsidRPr="00F635C2">
        <w:rPr>
          <w:vertAlign w:val="superscript"/>
        </w:rPr>
        <w:t>th</w:t>
      </w:r>
      <w:r>
        <w:t xml:space="preserve"> International CA Students</w:t>
      </w:r>
      <w:r w:rsidR="00B01C4D">
        <w:t>'</w:t>
      </w:r>
      <w:r>
        <w:t xml:space="preserve"> Conference 2021 as the Vice President of the Chartered Accountants</w:t>
      </w:r>
      <w:r w:rsidR="00B01C4D">
        <w:t>'</w:t>
      </w:r>
      <w:r>
        <w:t xml:space="preserve"> Students Society (CASS). Challenges are of various forms, some test your strengths physically and some mentally as adaptability and overcoming challenges are key factors of success. </w:t>
      </w:r>
    </w:p>
    <w:p w14:paraId="0B98E57A" w14:textId="0491E48F" w:rsidR="00C163F9" w:rsidRDefault="00C163F9" w:rsidP="00C163F9">
      <w:r>
        <w:t xml:space="preserve">This year, the conference was themed </w:t>
      </w:r>
      <w:r w:rsidR="00B01C4D">
        <w:t>"</w:t>
      </w:r>
      <w:r>
        <w:t>Break the frontier – Be the change</w:t>
      </w:r>
      <w:r w:rsidR="00B01C4D">
        <w:t>"</w:t>
      </w:r>
      <w:r>
        <w:t xml:space="preserve">, with the main intention of focusing on the universal nature of </w:t>
      </w:r>
      <w:r w:rsidR="00B01C4D">
        <w:t>"</w:t>
      </w:r>
      <w:r>
        <w:t>Change</w:t>
      </w:r>
      <w:r w:rsidR="00B01C4D">
        <w:t>"</w:t>
      </w:r>
      <w:r>
        <w:t xml:space="preserve"> and arming the blooming Accountants to face these challenging moments and events successfully. </w:t>
      </w:r>
      <w:r w:rsidRPr="00C163F9">
        <w:t>This conference will be graced by prominent local professionals who would share their insights on this theme, which would be an eye</w:t>
      </w:r>
      <w:r w:rsidR="00B01C4D">
        <w:t>-</w:t>
      </w:r>
      <w:r w:rsidRPr="00C163F9">
        <w:t>opener for all the participants.</w:t>
      </w:r>
      <w:r>
        <w:t xml:space="preserve"> </w:t>
      </w:r>
      <w:r w:rsidRPr="00C163F9">
        <w:t>Long gone are the days of traditional methods and routine tasks. This decade is predicted to be one of the most revolutionizing periods</w:t>
      </w:r>
      <w:r w:rsidR="00B01C4D">
        <w:t>,</w:t>
      </w:r>
      <w:r w:rsidRPr="00C163F9">
        <w:t xml:space="preserve"> with many challenges lying ahead of us. The role of the "Accountant" will never be the same.</w:t>
      </w:r>
    </w:p>
    <w:p w14:paraId="03A83C76" w14:textId="00046761" w:rsidR="00C163F9" w:rsidRDefault="00C163F9" w:rsidP="00C163F9">
      <w:r w:rsidRPr="004E6C18">
        <w:t>Organizing an international conference of this magnitude is never a simple task. Without some hard</w:t>
      </w:r>
      <w:r w:rsidR="00B01C4D">
        <w:t>-</w:t>
      </w:r>
      <w:r w:rsidRPr="004E6C18">
        <w:t xml:space="preserve">working, determined and passionate </w:t>
      </w:r>
      <w:r w:rsidR="00B01C4D">
        <w:t>group</w:t>
      </w:r>
      <w:r w:rsidRPr="004E6C18">
        <w:t xml:space="preserve"> of people, none of this would have been possible. The support from the Institute of Chartered Accountants of Sri Lanka is extraordinary. </w:t>
      </w:r>
    </w:p>
    <w:p w14:paraId="682424C0" w14:textId="1C5ADECF" w:rsidR="00C163F9" w:rsidRDefault="00C163F9" w:rsidP="00C163F9">
      <w:r>
        <w:t xml:space="preserve">This is a time where more new challenges are expected to arise, I am sure that this conference will add more value to your lives to face them successfully. I wish you good luck </w:t>
      </w:r>
      <w:r w:rsidR="00B01C4D">
        <w:t>in</w:t>
      </w:r>
      <w:r>
        <w:t xml:space="preserve"> your future. Enjoy the Conference!</w:t>
      </w:r>
    </w:p>
    <w:p w14:paraId="5A240E9D" w14:textId="442CCEEF" w:rsidR="00C163F9" w:rsidRPr="008E516B" w:rsidRDefault="00C163F9" w:rsidP="00C163F9">
      <w:pPr>
        <w:spacing w:after="0"/>
        <w:rPr>
          <w:b/>
          <w:bCs/>
        </w:rPr>
      </w:pPr>
      <w:proofErr w:type="spellStart"/>
      <w:r w:rsidRPr="008E516B">
        <w:rPr>
          <w:b/>
          <w:bCs/>
        </w:rPr>
        <w:t>Mohomad</w:t>
      </w:r>
      <w:proofErr w:type="spellEnd"/>
      <w:r w:rsidRPr="008E516B">
        <w:rPr>
          <w:b/>
          <w:bCs/>
        </w:rPr>
        <w:t xml:space="preserve"> Shamil </w:t>
      </w:r>
    </w:p>
    <w:p w14:paraId="2524B4BB" w14:textId="77777777" w:rsidR="00C163F9" w:rsidRPr="008E516B" w:rsidRDefault="00C163F9" w:rsidP="00C163F9">
      <w:pPr>
        <w:spacing w:after="0"/>
        <w:rPr>
          <w:b/>
          <w:bCs/>
        </w:rPr>
      </w:pPr>
      <w:r w:rsidRPr="008E516B">
        <w:rPr>
          <w:b/>
          <w:bCs/>
        </w:rPr>
        <w:t xml:space="preserve">Vice President </w:t>
      </w:r>
    </w:p>
    <w:p w14:paraId="4DA2C832" w14:textId="3D736E22" w:rsidR="00C163F9" w:rsidRPr="008E516B" w:rsidRDefault="00C163F9" w:rsidP="00C163F9">
      <w:pPr>
        <w:spacing w:after="0"/>
        <w:rPr>
          <w:b/>
          <w:bCs/>
        </w:rPr>
      </w:pPr>
      <w:r w:rsidRPr="008E516B">
        <w:rPr>
          <w:b/>
          <w:bCs/>
        </w:rPr>
        <w:t>Chartered Accountants Students</w:t>
      </w:r>
      <w:r w:rsidR="00B01C4D" w:rsidRPr="008E516B">
        <w:rPr>
          <w:b/>
          <w:bCs/>
        </w:rPr>
        <w:t>'</w:t>
      </w:r>
      <w:r w:rsidRPr="008E516B">
        <w:rPr>
          <w:b/>
          <w:bCs/>
        </w:rPr>
        <w:t xml:space="preserve"> Society 20</w:t>
      </w:r>
      <w:r w:rsidR="008E516B">
        <w:rPr>
          <w:b/>
          <w:bCs/>
        </w:rPr>
        <w:t>20</w:t>
      </w:r>
      <w:r w:rsidRPr="008E516B">
        <w:rPr>
          <w:b/>
          <w:bCs/>
        </w:rPr>
        <w:t>/2</w:t>
      </w:r>
      <w:r w:rsidR="008E516B">
        <w:rPr>
          <w:b/>
          <w:bCs/>
        </w:rPr>
        <w:t>1</w:t>
      </w:r>
    </w:p>
    <w:p w14:paraId="07921070" w14:textId="77777777" w:rsidR="00C163F9" w:rsidRDefault="00C163F9" w:rsidP="004E6C18"/>
    <w:sectPr w:rsidR="00C163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0tLSwNDE2MjM2MjdS0lEKTi0uzszPAykwrgUAw3gg/iwAAAA="/>
  </w:docVars>
  <w:rsids>
    <w:rsidRoot w:val="00F635C2"/>
    <w:rsid w:val="000A43DD"/>
    <w:rsid w:val="004E6C18"/>
    <w:rsid w:val="00666889"/>
    <w:rsid w:val="008E516B"/>
    <w:rsid w:val="00B01C4D"/>
    <w:rsid w:val="00C163F9"/>
    <w:rsid w:val="00F01E9D"/>
    <w:rsid w:val="00F635C2"/>
    <w:rsid w:val="00FB2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16886"/>
  <w15:chartTrackingRefBased/>
  <w15:docId w15:val="{E6E1F4E3-03B1-4F7C-B3FA-339216574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ya Malkanthi</dc:creator>
  <cp:keywords/>
  <dc:description/>
  <cp:lastModifiedBy>Jayasinghe P.B.D it20071998</cp:lastModifiedBy>
  <cp:revision>5</cp:revision>
  <dcterms:created xsi:type="dcterms:W3CDTF">2021-02-21T10:39:00Z</dcterms:created>
  <dcterms:modified xsi:type="dcterms:W3CDTF">2021-03-02T23:22:00Z</dcterms:modified>
</cp:coreProperties>
</file>